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0, last updated: October 31, 2018</w:t>
      </w:r>
    </w:p>
    <w:p>
      <w:pPr>
        <w:pStyle w:val="BodyText"/>
      </w:pPr>
      <w:r>
        <w:t xml:space="preserve">JetBrains Group, namely JetBrains s.r.o., IČO: 265 02 275; JetBrains GmbH, Id.No.: HRB 187151; IntelliJ Labs Co.</w:t>
      </w:r>
      <w:r>
        <w:t xml:space="preserve"> </w:t>
      </w:r>
      <w:r>
        <w:t xml:space="preserve">Ltd. Id.No.: 1027807585453 (165640); JetBrains Co. Ltd. Id.No.: 7801605057; JetBrains, Inc. Id.No.: 200040545; JetBrains Americas, Inc. Id.No.:</w:t>
      </w:r>
      <w:r>
        <w:t xml:space="preserve"> </w:t>
      </w:r>
      <w:r>
        <w:t xml:space="preserve">5776640; and JetBrains Distributions s.r.o. Id.No.: 071 74 811 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2">
        <w:r>
          <w:rPr>
            <w:rStyle w:val="Hyperlink"/>
          </w:rPr>
          <w:t xml:space="preserve">jobs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ad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3b85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f961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licies.google.com/privacy" TargetMode="External" /><Relationship Type="http://schemas.openxmlformats.org/officeDocument/2006/relationships/hyperlink" Id="rId24" Target="https://slack.com/privacy-policy" TargetMode="External" /><Relationship Type="http://schemas.openxmlformats.org/officeDocument/2006/relationships/hyperlink" Id="rId22" Target="mailto:job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2:35Z</dcterms:created>
  <dcterms:modified xsi:type="dcterms:W3CDTF">2025-12-11T15:02:35Z</dcterms:modified>
</cp:coreProperties>
</file>